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Indones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Indonesia received a score of 79.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Indonesi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ndonesia received a score of</w:t>
      </w:r>
      <w:r>
        <w:t xml:space="preserve"> </w:t>
      </w:r>
      <w:r>
        <w:rPr>
          <w:bCs/>
          <w:b/>
        </w:rPr>
        <w:t xml:space="preserve">91.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Indonesia received a score of 90.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Indonesia received a score of 55.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Indonesia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Indonesi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Indones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Indonesia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Indones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Indonesia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Indones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Indones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Indonesi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Indonesi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Indonesi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Indonesia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Indonesi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Indones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Indones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Indones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Indones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Indones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Indones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Indones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Indones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Indones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Indones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Indones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Indones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Indones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Indones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Indones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Indones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Indones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1980,1990,2000,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 1985, 1986, 1987, 1988, 1989, 1990, 1991, 1992, 1993, 1994, 1995, 1996, 1997, 1998, 1999, 2000, 2001, 2002, 2003, 2004, 2005, 2006, 2007, 2008, 2009, 2010,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7, 1988, 1989, 1990, 1991, 1992, 1993, 1994, 1995, 1996, 1997, 1998, 1999, 2000, 2001, 2002, 2003, 2004, 2005, 2006, 2007, 2008,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1, 1994, 1996, 1997, 2000, 2002, 2003, 2007, 2012, 201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5:01:40Z</dcterms:created>
  <dcterms:modified xsi:type="dcterms:W3CDTF">2024-03-19T15:0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Indonesia Country Report</vt:lpwstr>
  </property>
</Properties>
</file>